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53233F">
          <w:pPr>
            <w:pStyle w:val="a3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53233F">
          <w:pPr>
            <w:bidi w:val="0"/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53233F">
          <w:pPr>
            <w:bidi w:val="0"/>
            <w:rPr>
              <w:rtl/>
            </w:rPr>
          </w:pPr>
        </w:p>
        <w:p w14:paraId="228EA1B0" w14:textId="027DA7D1" w:rsidR="00DE67FE" w:rsidRPr="00D65F1F" w:rsidRDefault="00DE67FE" w:rsidP="0053233F">
          <w:pPr>
            <w:pStyle w:val="a5"/>
            <w:jc w:val="center"/>
          </w:pPr>
          <w:r>
            <w:t>HW</w:t>
          </w:r>
          <w:r w:rsidR="00A15E69">
            <w:t>2</w:t>
          </w:r>
        </w:p>
        <w:p w14:paraId="54DDA817" w14:textId="77777777" w:rsidR="00DE67FE" w:rsidRDefault="00DE67FE" w:rsidP="0053233F">
          <w:pPr>
            <w:pStyle w:val="a3"/>
            <w:jc w:val="center"/>
            <w:rPr>
              <w:b/>
              <w:sz w:val="40"/>
              <w:szCs w:val="40"/>
              <w:highlight w:val="yellow"/>
            </w:rPr>
          </w:pPr>
        </w:p>
        <w:p w14:paraId="56865B50" w14:textId="77777777" w:rsidR="00DE67FE" w:rsidRPr="00A30531" w:rsidRDefault="00DE67FE" w:rsidP="0053233F">
          <w:pPr>
            <w:pStyle w:val="a3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7B69E78C" w14:textId="77777777" w:rsidR="00DE67FE" w:rsidRPr="00A30531" w:rsidRDefault="00DE67FE" w:rsidP="0053233F">
          <w:pPr>
            <w:pStyle w:val="a3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28E4DDBF" w14:textId="77777777" w:rsidR="00DE67FE" w:rsidRDefault="00DE67FE" w:rsidP="0053233F">
          <w:pPr>
            <w:bidi w:val="0"/>
            <w:rPr>
              <w:rtl/>
            </w:rPr>
          </w:pPr>
        </w:p>
        <w:p w14:paraId="6F1BB3D6" w14:textId="77777777" w:rsidR="00DE67FE" w:rsidRDefault="00DE67FE" w:rsidP="0053233F">
          <w:pPr>
            <w:bidi w:val="0"/>
            <w:rPr>
              <w:rtl/>
            </w:rPr>
          </w:pPr>
        </w:p>
        <w:p w14:paraId="14CF1593" w14:textId="77777777" w:rsidR="00DE67FE" w:rsidRDefault="00DE67FE" w:rsidP="0053233F">
          <w:pPr>
            <w:bidi w:val="0"/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53233F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53233F">
                <w:pPr>
                  <w:pStyle w:val="a3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53233F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53233F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53233F">
                <w:pPr>
                  <w:pStyle w:val="a3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53233F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53233F">
          <w:pPr>
            <w:bidi w:val="0"/>
          </w:pPr>
        </w:p>
        <w:p w14:paraId="32418FEB" w14:textId="77777777" w:rsidR="00DE67FE" w:rsidRDefault="00DE67FE" w:rsidP="0053233F">
          <w:pPr>
            <w:bidi w:val="0"/>
          </w:pPr>
        </w:p>
        <w:p w14:paraId="183AED96" w14:textId="77777777" w:rsidR="00DE67FE" w:rsidRDefault="00DE67FE" w:rsidP="0053233F">
          <w:pPr>
            <w:bidi w:val="0"/>
          </w:pPr>
        </w:p>
        <w:p w14:paraId="27B94459" w14:textId="77777777" w:rsidR="00DE67FE" w:rsidRPr="008B0D26" w:rsidRDefault="00DE67FE" w:rsidP="0053233F">
          <w:pPr>
            <w:bidi w:val="0"/>
          </w:pPr>
        </w:p>
        <w:p w14:paraId="097FCE4C" w14:textId="77777777" w:rsidR="00DE67FE" w:rsidRDefault="00DE67FE" w:rsidP="0053233F">
          <w:pPr>
            <w:bidi w:val="0"/>
          </w:pPr>
        </w:p>
        <w:p w14:paraId="0719E36C" w14:textId="77777777" w:rsidR="00DE67FE" w:rsidRDefault="00DE67FE" w:rsidP="0053233F">
          <w:pPr>
            <w:bidi w:val="0"/>
          </w:pPr>
        </w:p>
        <w:p w14:paraId="0736675A" w14:textId="77777777" w:rsidR="00DE67FE" w:rsidRDefault="00DE67FE" w:rsidP="0053233F">
          <w:pPr>
            <w:bidi w:val="0"/>
          </w:pPr>
        </w:p>
        <w:p w14:paraId="4D279540" w14:textId="061291AF" w:rsidR="00DE67FE" w:rsidRPr="00D65F1F" w:rsidRDefault="00DE67FE" w:rsidP="0053233F">
          <w:pPr>
            <w:bidi w:val="0"/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8343CB">
            <w:rPr>
              <w:noProof/>
            </w:rPr>
            <w:t>November 24, 2021</w:t>
          </w:r>
          <w:r w:rsidRPr="00D65F1F">
            <w:fldChar w:fldCharType="end"/>
          </w:r>
        </w:p>
      </w:sdtContent>
    </w:sdt>
    <w:p w14:paraId="0295A2E1" w14:textId="77777777" w:rsidR="00DE67FE" w:rsidRDefault="00DE67FE" w:rsidP="0053233F">
      <w:pPr>
        <w:pStyle w:val="1"/>
        <w:bidi w:val="0"/>
      </w:pPr>
      <w:r>
        <w:rPr>
          <w:highlight w:val="lightGray"/>
        </w:rPr>
        <w:br w:type="page"/>
      </w:r>
      <w:r>
        <w:lastRenderedPageBreak/>
        <w:t>Basic Probability and Bayesian Inference</w:t>
      </w:r>
    </w:p>
    <w:p w14:paraId="4196310F" w14:textId="77777777" w:rsidR="00DE67FE" w:rsidRDefault="00DE67FE" w:rsidP="0053233F">
      <w:pPr>
        <w:bidi w:val="0"/>
      </w:pPr>
    </w:p>
    <w:p w14:paraId="39E4E372" w14:textId="77777777" w:rsidR="00DE67FE" w:rsidRPr="00DE67FE" w:rsidRDefault="00DE67FE" w:rsidP="0053233F">
      <w:pPr>
        <w:pStyle w:val="2"/>
        <w:bidi w:val="0"/>
      </w:pPr>
      <w:r>
        <w:t xml:space="preserve">Question 1 : Consider a random vector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with a Gaussian distribution, written in covariance form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Show the corresponding information form </w:t>
      </w:r>
      <m:oMath>
        <m:r>
          <w:rPr>
            <w:rFonts w:ascii="Cambria Math" w:hAnsi="Cambria Math"/>
          </w:rPr>
          <m:t>x~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η,</m:t>
        </m:r>
        <m:r>
          <m:rPr>
            <m:sty m:val="p"/>
          </m:rP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 is:</w:t>
      </w:r>
      <w:r>
        <w:br/>
      </w:r>
      <w:r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η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Λx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</m:oMath>
      </m:oMathPara>
    </w:p>
    <w:p w14:paraId="1CF65279" w14:textId="77777777" w:rsidR="00DE67FE" w:rsidRPr="00DE67FE" w:rsidRDefault="00DE67FE" w:rsidP="0053233F">
      <w:pPr>
        <w:bidi w:val="0"/>
      </w:pPr>
    </w:p>
    <w:p w14:paraId="30C6BF6E" w14:textId="77777777" w:rsidR="00771C29" w:rsidRPr="00771C29" w:rsidRDefault="00771C29" w:rsidP="0053233F">
      <w:pPr>
        <w:bidi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Λ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, η=</m:t>
          </m:r>
          <m:r>
            <m:rPr>
              <m:sty m:val="p"/>
            </m:rPr>
            <w:rPr>
              <w:rFonts w:ascii="Cambria Math" w:eastAsiaTheme="minorEastAsia" w:hAnsi="Cambria Math"/>
            </w:rPr>
            <m:t>Λ</m:t>
          </m:r>
          <m:r>
            <w:rPr>
              <w:rFonts w:ascii="Cambria Math" w:eastAsiaTheme="minorEastAsia" w:hAnsi="Cambria Math"/>
            </w:rPr>
            <m:t>μ→</m:t>
          </m:r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Λ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, μ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Λ</m:t>
              </m:r>
              <m:ctrlPr>
                <w:rPr>
                  <w:rFonts w:ascii="Cambria Math" w:eastAsiaTheme="minorEastAsia" w:hAnsi="Cambria Math"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η</m:t>
          </m:r>
        </m:oMath>
      </m:oMathPara>
    </w:p>
    <w:p w14:paraId="53AA9FC6" w14:textId="77777777" w:rsidR="00DE67FE" w:rsidRPr="00CC09B1" w:rsidRDefault="00DE67FE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Σ</m:t>
                          </m:r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μ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μ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3C04D57" w14:textId="77777777" w:rsidR="00DE67FE" w:rsidRPr="009E4300" w:rsidRDefault="00126F69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1363D75A" w14:textId="77777777" w:rsidR="009E4300" w:rsidRPr="0016016B" w:rsidRDefault="009E4300" w:rsidP="009E4300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78495BE0" w14:textId="77777777" w:rsidR="00C55CDC" w:rsidRPr="00771C29" w:rsidRDefault="00771C29" w:rsidP="0053233F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η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</m:t>
                              </m:r>
                            </m:sup>
                          </m:sSup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e>
                      </m:d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3156ABD1" w14:textId="77777777" w:rsidR="0053233F" w:rsidRPr="00771C29" w:rsidRDefault="0053233F" w:rsidP="0053233F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650A4C1D" w14:textId="77777777" w:rsidR="00771C29" w:rsidRPr="009D7019" w:rsidRDefault="0053233F" w:rsidP="0053233F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716D08C" w14:textId="45681690" w:rsidR="009D7019" w:rsidRPr="000277B5" w:rsidRDefault="000277B5" w:rsidP="004A692A">
      <w:pPr>
        <w:bidi w:val="0"/>
        <w:jc w:val="center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since Σ is symmetric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is symmetric too 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Λ so Λ ,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 are  symmetric.</m:t>
          </m:r>
        </m:oMath>
      </m:oMathPara>
    </w:p>
    <w:p w14:paraId="214B66CC" w14:textId="77777777" w:rsidR="009D7019" w:rsidRDefault="009D7019" w:rsidP="009D7019">
      <w:pPr>
        <w:bidi w:val="0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)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64B37513" w14:textId="77777777" w:rsidR="009D7019" w:rsidRPr="009E4300" w:rsidRDefault="009D7019" w:rsidP="009D7019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539F595B" w14:textId="77777777" w:rsidR="009E4300" w:rsidRPr="009E4300" w:rsidRDefault="009E4300" w:rsidP="009E4300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Λ</m:t>
                  </m:r>
                  <m:r>
                    <w:rPr>
                      <w:rFonts w:ascii="Cambria Math" w:eastAsiaTheme="minorEastAsia" w:hAnsi="Cambria Math"/>
                    </w:rPr>
                    <m:t>x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η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2333D0C7" w14:textId="77777777" w:rsidR="009E4300" w:rsidRDefault="008343CB" w:rsidP="004A692A">
      <w:pPr>
        <w:bidi w:val="0"/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 xml:space="preserve">η is scalar, there for it is equal to its transpose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η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η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x</m:t>
        </m:r>
      </m:oMath>
      <w:r w:rsidR="00B66663">
        <w:rPr>
          <w:rFonts w:eastAsiaTheme="minorEastAsia"/>
        </w:rPr>
        <w:t>.</w:t>
      </w:r>
    </w:p>
    <w:p w14:paraId="15DD182B" w14:textId="77777777" w:rsidR="00B66663" w:rsidRPr="001E3A60" w:rsidRDefault="006D7228" w:rsidP="00B6666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η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d>
                    </m:e>
                  </m:func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Λ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1</m:t>
                                  </m:r>
                                </m:sup>
                              </m:sSup>
                            </m:e>
                          </m:d>
                        </m:e>
                      </m:func>
                    </m:e>
                  </m:rad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Λ</m:t>
                      </m:r>
                      <m:r>
                        <w:rPr>
                          <w:rFonts w:ascii="Cambria Math" w:eastAsiaTheme="minorEastAsia" w:hAnsi="Cambria Math"/>
                        </w:rPr>
                        <m:t>x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</m:sup>
                      </m:sSup>
                    </m:e>
                  </m:d>
                </m:e>
              </m:func>
            </m:e>
          </m:borderBox>
        </m:oMath>
      </m:oMathPara>
    </w:p>
    <w:p w14:paraId="5DF4F419" w14:textId="77777777" w:rsidR="001E3A60" w:rsidRDefault="001E3A60" w:rsidP="00AD3ED6">
      <w:pPr>
        <w:pStyle w:val="2"/>
        <w:bidi w:val="0"/>
        <w:spacing w:before="0"/>
      </w:pPr>
      <w:bookmarkStart w:id="1" w:name="_Hlk88063660"/>
      <w:r>
        <w:lastRenderedPageBreak/>
        <w:t xml:space="preserve">Question 2 : Consider a standard observation model involving a random </w:t>
      </w:r>
      <w:r w:rsidR="00486121">
        <w:t>variable</w:t>
      </w:r>
      <w:r>
        <w:t xml:space="preserve">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  <w:bookmarkEnd w:id="1"/>
      <w:r>
        <w:br/>
      </w:r>
      <m:oMathPara>
        <m:oMath>
          <m:r>
            <w:rPr>
              <w:rFonts w:ascii="Cambria Math" w:hAnsi="Cambria Math"/>
            </w:rPr>
            <m:t>z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v , v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and assume the initial belief regarding the state </w:t>
      </w:r>
      <m:oMath>
        <m:r>
          <w:rPr>
            <w:rFonts w:ascii="Cambria Math" w:hAnsi="Cambria Math"/>
          </w:rPr>
          <m:t>x</m:t>
        </m:r>
      </m:oMath>
      <w:r>
        <w:t xml:space="preserve"> is a Gaussian with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202F4"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202F4">
        <w:t>.</w:t>
      </w:r>
    </w:p>
    <w:p w14:paraId="1945520E" w14:textId="77777777" w:rsidR="001202F4" w:rsidRDefault="001202F4" w:rsidP="001202F4">
      <w:pPr>
        <w:pStyle w:val="3"/>
        <w:numPr>
          <w:ilvl w:val="0"/>
          <w:numId w:val="2"/>
        </w:numPr>
        <w:bidi w:val="0"/>
      </w:pPr>
      <w:r>
        <w:t xml:space="preserve">Write an expression for the prior  </w:t>
      </w:r>
      <m:oMath>
        <m:r>
          <w:rPr>
            <w:rFonts w:ascii="Cambria Math" w:hAnsi="Cambria Math"/>
          </w:rPr>
          <m:t>p(x)</m:t>
        </m:r>
      </m:oMath>
      <w:r>
        <w:t xml:space="preserve"> and the measurement likelihood </w:t>
      </w:r>
      <m:oMath>
        <m:r>
          <w:rPr>
            <w:rFonts w:ascii="Cambria Math" w:hAnsi="Cambria Math"/>
          </w:rPr>
          <m:t>p(z|x)</m:t>
        </m:r>
      </m:oMath>
      <w:r>
        <w:t xml:space="preserve">. </w:t>
      </w:r>
    </w:p>
    <w:p w14:paraId="136996F0" w14:textId="77777777" w:rsidR="00E330CA" w:rsidRPr="00E330CA" w:rsidRDefault="005862E2" w:rsidP="00E330CA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rad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borderBox>
        </m:oMath>
      </m:oMathPara>
    </w:p>
    <w:p w14:paraId="54D04356" w14:textId="77777777" w:rsidR="005862E2" w:rsidRPr="005862E2" w:rsidRDefault="005862E2" w:rsidP="005862E2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w:rPr>
                                  <w:rFonts w:ascii="Cambria Math" w:hAnsi="Cambria Math"/>
                                </w:rPr>
                                <m:t>det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π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Σ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v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</m:e>
                      </m:d>
                    </m:e>
                  </m:rad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</m:func>
            </m:e>
          </m:borderBox>
        </m:oMath>
      </m:oMathPara>
    </w:p>
    <w:p w14:paraId="54B42564" w14:textId="77777777" w:rsidR="005862E2" w:rsidRDefault="005862E2" w:rsidP="005862E2">
      <w:pPr>
        <w:pStyle w:val="3"/>
        <w:numPr>
          <w:ilvl w:val="0"/>
          <w:numId w:val="2"/>
        </w:numPr>
        <w:bidi w:val="0"/>
      </w:pPr>
      <w:r>
        <w:t xml:space="preserve">A measure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acquired. Assuming the measurement was generated by the measurement model (1), write an expression for the posterior probability </w:t>
      </w:r>
      <m:oMath>
        <m:r>
          <w:rPr>
            <w:rFonts w:ascii="Cambria Math" w:hAnsi="Cambria Math"/>
          </w:rPr>
          <m:t>p (x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n terms of </w:t>
      </w:r>
      <m:oMath>
        <m:r>
          <w:rPr>
            <w:rFonts w:ascii="Cambria Math" w:hAnsi="Cambria Math"/>
          </w:rPr>
          <m:t>p(x)</m:t>
        </m:r>
      </m:oMath>
      <w:r>
        <w:t xml:space="preserve"> and the measurement likelihood </w:t>
      </w:r>
      <m:oMath>
        <m:r>
          <w:rPr>
            <w:rFonts w:ascii="Cambria Math" w:hAnsi="Cambria Math"/>
          </w:rPr>
          <m:t>p(z|x)</m:t>
        </m:r>
      </m:oMath>
      <w:r>
        <w:t xml:space="preserve">. </w:t>
      </w:r>
    </w:p>
    <w:p w14:paraId="1E0B3D6E" w14:textId="77777777" w:rsidR="005862E2" w:rsidRPr="005862E2" w:rsidRDefault="00E330CA" w:rsidP="00C7422F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eastAsiaTheme="majorEastAsia" w:hAnsi="Cambria Math" w:cstheme="majorBidi"/>
            </w:rPr>
            <m:t>=</m:t>
          </m:r>
          <m:borderBox>
            <m:borderBoxPr>
              <m:ctrlPr>
                <w:rPr>
                  <w:rFonts w:ascii="Cambria Math" w:eastAsiaTheme="majorEastAsia" w:hAnsi="Cambria Math" w:cstheme="majorBidi"/>
                  <w:i/>
                </w:rPr>
              </m:ctrlPr>
            </m:borderBoxPr>
            <m:e>
              <m:r>
                <w:rPr>
                  <w:rFonts w:ascii="Cambria Math" w:eastAsiaTheme="majorEastAsia" w:hAnsi="Cambria Math" w:cstheme="majorBidi"/>
                </w:rPr>
                <m:t>η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borderBox>
        </m:oMath>
      </m:oMathPara>
    </w:p>
    <w:p w14:paraId="30405F1B" w14:textId="36EB79D1" w:rsidR="002F2350" w:rsidRDefault="00E330CA" w:rsidP="002F2350">
      <w:pPr>
        <w:pStyle w:val="3"/>
        <w:numPr>
          <w:ilvl w:val="0"/>
          <w:numId w:val="2"/>
        </w:numPr>
        <w:bidi w:val="0"/>
      </w:pPr>
      <w:r>
        <w:t xml:space="preserve">Derive expressions for the posteriori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such that </w:t>
      </w:r>
      <m:oMath>
        <m:r>
          <w:rPr>
            <w:rFonts w:ascii="Cambria Math" w:hAnsi="Cambria Math"/>
          </w:rPr>
          <m:t xml:space="preserve">p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 xml:space="preserve">= N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308D66DA" w14:textId="7EB7F711" w:rsidR="00165F25" w:rsidRPr="00F23478" w:rsidRDefault="000B012B" w:rsidP="00FA7387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</m:e>
          </m:d>
        </m:oMath>
      </m:oMathPara>
    </w:p>
    <w:p w14:paraId="728E4D85" w14:textId="30F6267D" w:rsidR="00F23478" w:rsidRPr="00FA7387" w:rsidRDefault="00F23478" w:rsidP="00F23478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Plugging in values, we notice that:</m:t>
          </m:r>
        </m:oMath>
      </m:oMathPara>
    </w:p>
    <w:p w14:paraId="57E57C8F" w14:textId="59C9DAD9" w:rsidR="00FA7387" w:rsidRPr="00FA7387" w:rsidRDefault="00FA7387" w:rsidP="00FA7387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η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η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sz w:val="20"/>
                  <w:szCs w:val="20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w:rPr>
                      <w:rFonts w:ascii="Cambria Math" w:hAnsi="Cambria Math"/>
                      <w:sz w:val="20"/>
                      <w:szCs w:val="20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v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π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  <m:ctrlP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v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</m:oMath>
      </m:oMathPara>
    </w:p>
    <w:p w14:paraId="27B198D4" w14:textId="39B4B528" w:rsidR="00FA7387" w:rsidRPr="000D76E9" w:rsidRDefault="00FA7387" w:rsidP="00FA7387">
      <w:pPr>
        <w:bidi w:val="0"/>
        <w:rPr>
          <w:rFonts w:asciiTheme="majorHAnsi" w:eastAsiaTheme="majorEastAsia" w:hAnsiTheme="majorHAnsi" w:cstheme="majorBidi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η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>=-Const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z-h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v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 xml:space="preserve"> 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</m:d>
                    </m:e>
                  </m:d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</m:d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e>
          </m:d>
        </m:oMath>
      </m:oMathPara>
    </w:p>
    <w:p w14:paraId="6496A103" w14:textId="5238707B" w:rsidR="000D76E9" w:rsidRPr="008641E9" w:rsidRDefault="000D76E9" w:rsidP="000D76E9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  <w:sz w:val="20"/>
              <w:szCs w:val="20"/>
            </w:rPr>
            <m:t xml:space="preserve">where Const&gt;0 </m:t>
          </m:r>
        </m:oMath>
      </m:oMathPara>
    </w:p>
    <w:p w14:paraId="1F72E22E" w14:textId="77777777" w:rsidR="008641E9" w:rsidRDefault="008641E9" w:rsidP="008641E9">
      <w:pPr>
        <w:bidi w:val="0"/>
        <w:ind w:firstLine="72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  <w:sz w:val="20"/>
              <w:szCs w:val="20"/>
            </w:rPr>
            <m:t>We define:</m:t>
          </m:r>
        </m:oMath>
      </m:oMathPara>
    </w:p>
    <w:p w14:paraId="155BAFCB" w14:textId="117332BC" w:rsidR="008641E9" w:rsidRPr="00FA7387" w:rsidRDefault="008641E9" w:rsidP="008641E9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,z</m:t>
              </m:r>
            </m:e>
          </m:d>
          <m:r>
            <w:rPr>
              <w:rFonts w:ascii="Cambria Math" w:eastAsiaTheme="majorEastAsia" w:hAnsi="Cambria Math" w:cstheme="majorBidi"/>
            </w:rPr>
            <m:t>=-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1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0E1BF40" w14:textId="7AAD7C6F" w:rsidR="008641E9" w:rsidRPr="008641E9" w:rsidRDefault="008641E9" w:rsidP="008641E9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uch that:</m:t>
          </m:r>
        </m:oMath>
      </m:oMathPara>
    </w:p>
    <w:p w14:paraId="6C8BA8C1" w14:textId="3FBC667E" w:rsidR="008641E9" w:rsidRPr="000D76E9" w:rsidRDefault="008641E9" w:rsidP="008641E9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η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Const⋅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  <w:sz w:val="20"/>
              <w:szCs w:val="20"/>
            </w:rPr>
            <m:t>=Const⋅J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z</m:t>
              </m:r>
            </m:e>
          </m:d>
          <m:r>
            <w:rPr>
              <w:rFonts w:ascii="Cambria Math" w:hAnsi="Cambria Math"/>
              <w:sz w:val="20"/>
              <w:szCs w:val="20"/>
            </w:rPr>
            <m:t xml:space="preserve"> </m:t>
          </m:r>
        </m:oMath>
      </m:oMathPara>
    </w:p>
    <w:p w14:paraId="00C0BF9C" w14:textId="5CC1E55A" w:rsidR="00FA7387" w:rsidRPr="00CE5E2B" w:rsidRDefault="008343CB" w:rsidP="00CE5E2B">
      <w:pPr>
        <w:bidi w:val="0"/>
        <w:rPr>
          <w:rFonts w:asciiTheme="majorHAnsi" w:eastAsiaTheme="majorEastAsia" w:hAnsiTheme="majorHAnsi" w:cstheme="majorBid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hAnsi="Cambria Math"/>
              <w:sz w:val="20"/>
              <w:szCs w:val="20"/>
            </w:rPr>
            <m:t>=arg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Const⋅J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z</m:t>
                  </m:r>
                </m:e>
              </m:d>
            </m:e>
          </m:d>
          <m:r>
            <w:rPr>
              <w:rFonts w:ascii="Cambria Math" w:hAnsi="Cambria Math"/>
              <w:sz w:val="20"/>
              <w:szCs w:val="20"/>
            </w:rPr>
            <m:t>=argmin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z</m:t>
                  </m:r>
                </m:e>
              </m:d>
            </m:e>
          </m:d>
          <m:r>
            <w:rPr>
              <w:rFonts w:ascii="Cambria Math" w:hAnsi="Cambria Math"/>
              <w:sz w:val="20"/>
              <w:szCs w:val="20"/>
            </w:rPr>
            <m:t xml:space="preserve"> </m:t>
          </m:r>
        </m:oMath>
      </m:oMathPara>
    </w:p>
    <w:p w14:paraId="3BAF7D15" w14:textId="11F9D65B" w:rsidR="00165F25" w:rsidRPr="00165F25" w:rsidRDefault="00622BFA" w:rsidP="004A692A">
      <w:pPr>
        <w:bidi w:val="0"/>
        <w:spacing w:after="0"/>
        <w:jc w:val="center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ince 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is non linear, we will use iterative optimization as showed in the lecture(NG).</m:t>
          </m:r>
        </m:oMath>
      </m:oMathPara>
    </w:p>
    <w:p w14:paraId="565E57D5" w14:textId="77777777" w:rsidR="00FC2E77" w:rsidRDefault="00622BFA" w:rsidP="004A692A">
      <w:pPr>
        <w:bidi w:val="0"/>
        <w:jc w:val="center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 xml:space="preserve">Linearization about 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 xml:space="preserve"> :</m:t>
          </m:r>
        </m:oMath>
      </m:oMathPara>
    </w:p>
    <w:p w14:paraId="7C5C71F9" w14:textId="77777777" w:rsidR="00FC2E77" w:rsidRPr="00165F25" w:rsidRDefault="00FC2E77" w:rsidP="00FC2E77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018D575F" w14:textId="77777777" w:rsidR="00165F25" w:rsidRPr="00165F25" w:rsidRDefault="008343CB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265D7902" w14:textId="77777777" w:rsidR="00165F25" w:rsidRPr="00165F25" w:rsidRDefault="00165F25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</m:oMath>
      </m:oMathPara>
    </w:p>
    <w:p w14:paraId="6AF7FC9E" w14:textId="77777777" w:rsidR="00165F25" w:rsidRPr="00142882" w:rsidRDefault="00165F25" w:rsidP="00165F25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z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46A33C43" w14:textId="77777777" w:rsidR="00142882" w:rsidRPr="00142882" w:rsidRDefault="000B012B" w:rsidP="00142882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-z</m:t>
                      </m:r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=</m:t>
          </m:r>
        </m:oMath>
      </m:oMathPara>
    </w:p>
    <w:p w14:paraId="7F4BA623" w14:textId="77777777" w:rsidR="00142882" w:rsidRPr="00142882" w:rsidRDefault="000B012B" w:rsidP="00142882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z</m:t>
                          </m:r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</m:oMath>
      </m:oMathPara>
    </w:p>
    <w:p w14:paraId="143177B7" w14:textId="77777777" w:rsidR="00FC2E77" w:rsidRPr="00FC2E77" w:rsidRDefault="00FC2E77" w:rsidP="00FC2E77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z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48CA69A4" w14:textId="77777777" w:rsidR="009A0610" w:rsidRPr="00FC2E77" w:rsidRDefault="008343CB" w:rsidP="009A0610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</w:rPr>
                        <m:t>x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=N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mr>
              </m:m>
            </m:e>
          </m:borderBox>
        </m:oMath>
      </m:oMathPara>
    </w:p>
    <w:p w14:paraId="1843A155" w14:textId="5E082386" w:rsidR="00FC2E77" w:rsidRDefault="007526E6" w:rsidP="00CE0FFF">
      <w:pPr>
        <w:pStyle w:val="3"/>
        <w:numPr>
          <w:ilvl w:val="0"/>
          <w:numId w:val="2"/>
        </w:numPr>
        <w:bidi w:val="0"/>
        <w:spacing w:after="240"/>
      </w:pPr>
      <w:r>
        <w:rPr>
          <w:rFonts w:cstheme="minorBidi"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A106F85" wp14:editId="3B454AF3">
                <wp:simplePos x="0" y="0"/>
                <wp:positionH relativeFrom="margin">
                  <wp:align>center</wp:align>
                </wp:positionH>
                <wp:positionV relativeFrom="bottomMargin">
                  <wp:posOffset>-184244</wp:posOffset>
                </wp:positionV>
                <wp:extent cx="2085340" cy="730155"/>
                <wp:effectExtent l="0" t="0" r="5080" b="0"/>
                <wp:wrapNone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2085340" cy="730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A5506" w14:textId="33301843" w:rsidR="007526E6" w:rsidRDefault="007526E6"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borderBoxPr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1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</m:ctrlPr>
                                            </m:sSubPr>
                                            <m:e>
                                              <m:acc>
                                                <m:acc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</m:ctrlPr>
                                                </m:acc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</m:acc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=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</w:rPr>
                                                        <m:t>A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</w:rPr>
                                                        <m:t>T</m:t>
                                                      </m:r>
                                                    </m:sup>
                                                  </m:sSup>
                                                  <m: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A</m:t>
                                                  </m:r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b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Σ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=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A</m:t>
                                          </m:r>
                                        </m:e>
                                      </m:mr>
                                      <m:m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x</m:t>
                                              </m:r>
                                            </m: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</w:rPr>
                                                        <m:t>z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</w:rPr>
                                                        <m:t>1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,z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=N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acc>
                                                    <m:accPr>
                                                      <m:ctrlPr>
                                                        <w:rPr>
                                                          <w:rFonts w:ascii="Cambria Math" w:eastAsiaTheme="minorEastAsia" w:hAnsi="Cambria Math"/>
                                                          <w:i/>
                                                        </w:rPr>
                                                      </m:ctrlPr>
                                                    </m:accPr>
                                                    <m:e>
                                                      <m:r>
                                                        <w:rPr>
                                                          <w:rFonts w:ascii="Cambria Math" w:eastAsiaTheme="minorEastAsia" w:hAnsi="Cambria Math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</m:acc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,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eastAsiaTheme="minorEastAsia" w:hAnsi="Cambria Math"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p"/>
                                                    </m:rP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Σ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eastAsiaTheme="minorEastAsia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mr>
                                    </m:m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106F85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left:0;text-align:left;margin-left:0;margin-top:-14.5pt;width:164.2pt;height:57.5pt;flip:x;z-index:251659264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bottom-margin-area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" stroked="f">
                <v:textbox>
                  <w:txbxContent>
                    <w:p w14:paraId="0C2A5506" w14:textId="33301843" w:rsidR="007526E6" w:rsidRDefault="007526E6"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borderBoxP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1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A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T</m:t>
                                                </m:r>
                                              </m:sup>
                                            </m:sSup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b</m:t>
                                    </m:r>
                                  </m:e>
                                </m:m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Σ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A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p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z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,z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acc>
                                              <m:acc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</w:rPr>
                                                </m:ctrlPr>
                                              </m:acc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x</m:t>
                                                </m:r>
                                              </m:e>
                                            </m:acc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,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Σ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mr>
                              </m:m>
                            </m:e>
                          </m:borderBox>
                        </m:oMath>
                      </m:oMathPara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3E6E45">
        <w:t xml:space="preserve">A second measurement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E6E45">
        <w:t>, is obtained. Assuming</w:t>
      </w:r>
      <w:r w:rsidR="00B55B78">
        <w:t xml:space="preserve"> </w:t>
      </w:r>
      <w:r w:rsidR="003E6E45">
        <w:t xml:space="preserve"> </w:t>
      </w:r>
      <m:oMath>
        <m:r>
          <w:rPr>
            <w:rFonts w:ascii="Cambria Math" w:hAnsi="Cambria Math"/>
          </w:rPr>
          <m:t xml:space="preserve">p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 xml:space="preserve">= N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 w:rsidR="005F4C94">
        <w:t xml:space="preserve"> </w:t>
      </w:r>
      <w:r w:rsidR="003E6E45">
        <w:t xml:space="preserve">from last clause is given, derive expressions for </w:t>
      </w:r>
      <m:oMath>
        <m:r>
          <w:rPr>
            <w:rFonts w:ascii="Cambria Math" w:hAnsi="Cambria Math"/>
          </w:rPr>
          <m:t>p (x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 = N 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E6E45">
        <w:t>.</w:t>
      </w:r>
    </w:p>
    <w:p w14:paraId="7590EACE" w14:textId="77777777" w:rsidR="00733B0E" w:rsidRPr="00733B0E" w:rsidRDefault="00733B0E" w:rsidP="00CE0FFF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η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538CD220" w14:textId="77777777" w:rsidR="00214176" w:rsidRPr="00165F25" w:rsidRDefault="00175E4F" w:rsidP="00733B0E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η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J(x)</m:t>
                  </m:r>
                </m:e>
              </m:d>
            </m:e>
          </m:func>
        </m:oMath>
      </m:oMathPara>
    </w:p>
    <w:p w14:paraId="5C66080A" w14:textId="77777777" w:rsidR="00214176" w:rsidRPr="00165F25" w:rsidRDefault="00214176" w:rsidP="00214176">
      <w:pPr>
        <w:bidi w:val="0"/>
        <w:spacing w:after="0"/>
        <w:jc w:val="center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since h(x) is non linear, we will use iterative optimization as showed in the lecture.</m:t>
          </m:r>
        </m:oMath>
      </m:oMathPara>
    </w:p>
    <w:p w14:paraId="514F4F7C" w14:textId="77777777" w:rsidR="00214176" w:rsidRDefault="00214176" w:rsidP="00214176">
      <w:pPr>
        <w:bidi w:val="0"/>
        <w:jc w:val="center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 xml:space="preserve">Linearization about 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 xml:space="preserve"> :</m:t>
          </m:r>
        </m:oMath>
      </m:oMathPara>
    </w:p>
    <w:p w14:paraId="6AA91871" w14:textId="77777777" w:rsidR="00214176" w:rsidRPr="00165F25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741BA36E" w14:textId="77777777" w:rsidR="00214176" w:rsidRPr="00165F25" w:rsidRDefault="008343CB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6359A0E1" w14:textId="77777777" w:rsidR="00214176" w:rsidRPr="00165F25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acc>
            <m:accPr>
              <m:chr m:val="̅"/>
              <m:ctrlPr>
                <w:rPr>
                  <w:rFonts w:ascii="Cambria Math" w:eastAsiaTheme="majorEastAsia" w:hAnsi="Cambria Math" w:cstheme="majorBidi"/>
                  <w:i/>
                </w:rPr>
              </m:ctrlPr>
            </m:acc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acc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</m:oMath>
      </m:oMathPara>
    </w:p>
    <w:p w14:paraId="007DC390" w14:textId="77777777" w:rsidR="00214176" w:rsidRPr="00142882" w:rsidRDefault="008343CB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2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73C42D65" w14:textId="77777777" w:rsidR="00214176" w:rsidRPr="00142882" w:rsidRDefault="003231B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</m:oMath>
      </m:oMathPara>
    </w:p>
    <w:p w14:paraId="480E83D6" w14:textId="77777777" w:rsidR="00214176" w:rsidRPr="00142882" w:rsidRDefault="008343CB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p>
        </m:oMath>
      </m:oMathPara>
    </w:p>
    <w:p w14:paraId="6FE48FC4" w14:textId="77777777" w:rsidR="00214176" w:rsidRPr="00FC2E77" w:rsidRDefault="00214176" w:rsidP="00214176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2E6C490A" w14:textId="77777777" w:rsidR="00214176" w:rsidRPr="00FC2E77" w:rsidRDefault="008343CB" w:rsidP="0021417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</w:rPr>
                        <m:t>x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2554F5C5" w14:textId="77777777" w:rsidR="00D04F36" w:rsidRDefault="005E50F2" w:rsidP="00D04F36">
      <w:pPr>
        <w:pStyle w:val="2"/>
        <w:bidi w:val="0"/>
        <w:spacing w:before="0" w:after="240"/>
      </w:pPr>
      <w:r>
        <w:lastRenderedPageBreak/>
        <w:t>Question 3 : Consider a multivariate random variabl</w:t>
      </w:r>
      <w:r w:rsidR="00D04F36">
        <w:t>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  <w:r w:rsidR="00D04F36">
        <w:t xml:space="preserve"> with the following state transition mode and a standard observation model as in exercise 2.</w:t>
      </w:r>
      <w:r w:rsidR="00D04F36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~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e>
          </m:d>
        </m:oMath>
      </m:oMathPara>
    </w:p>
    <w:p w14:paraId="47655A90" w14:textId="77777777" w:rsidR="005E50F2" w:rsidRDefault="00BB0B47" w:rsidP="005E50F2">
      <w:pPr>
        <w:pStyle w:val="3"/>
        <w:numPr>
          <w:ilvl w:val="0"/>
          <w:numId w:val="7"/>
        </w:numPr>
        <w:bidi w:val="0"/>
        <w:spacing w:after="240"/>
      </w:pPr>
      <w:r>
        <w:t xml:space="preserve">Write an expression for the motion mod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>.</m:t>
        </m:r>
      </m:oMath>
    </w:p>
    <w:p w14:paraId="1650118B" w14:textId="77777777" w:rsidR="00BB0B47" w:rsidRPr="00CD29AD" w:rsidRDefault="00CD29AD" w:rsidP="00BB0B47">
      <w:pPr>
        <w:bidi w:val="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unc>
                    <m:funcPr>
                      <m:ctrlPr>
                        <w:rPr>
                          <w:rFonts w:ascii="Cambria Math" w:eastAsiaTheme="minorEastAsia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det</m:t>
                      </m: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π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  <m:r>
                <w:rPr>
                  <w:rFonts w:ascii="Cambria Math" w:eastAsiaTheme="minorEastAsia" w:hAnsi="Cambria Math"/>
                </w:rPr>
                <m:t xml:space="preserve"> 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f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f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-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det</m:t>
                          </m: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Σ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w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rad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den>
              </m:f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f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k-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u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k-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d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w</m:t>
                              </m:r>
                            </m:sub>
                          </m:sSub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d>
                </m:e>
              </m:func>
            </m:e>
          </m:borderBox>
        </m:oMath>
      </m:oMathPara>
    </w:p>
    <w:p w14:paraId="18BDC310" w14:textId="77777777" w:rsidR="00CD29AD" w:rsidRDefault="00CD29AD" w:rsidP="00CD29AD">
      <w:pPr>
        <w:pStyle w:val="3"/>
        <w:numPr>
          <w:ilvl w:val="0"/>
          <w:numId w:val="7"/>
        </w:numPr>
        <w:bidi w:val="0"/>
        <w:spacing w:after="240"/>
      </w:pPr>
      <w:r>
        <w:t xml:space="preserve">Assume the robot executes ac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then acquires a measure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Write an expression for the a posteriori pdf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in terms of the prior, motion and observation models.</w:t>
      </w:r>
    </w:p>
    <w:p w14:paraId="42F0EDD1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The prior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2FE03CD3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The motion modle-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</m:e>
          </m:d>
        </m:oMath>
      </m:oMathPara>
    </w:p>
    <w:p w14:paraId="488A3295" w14:textId="77777777" w:rsidR="000D59BB" w:rsidRPr="000D59BB" w:rsidRDefault="000D59BB" w:rsidP="000D59BB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The observation modle-p(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|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)</m:t>
          </m:r>
        </m:oMath>
      </m:oMathPara>
    </w:p>
    <w:p w14:paraId="78C3665A" w14:textId="33183D4F" w:rsidR="007873E4" w:rsidRPr="007873E4" w:rsidRDefault="000277B5" w:rsidP="007873E4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Indep.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Theme="majorEastAsia" w:hAnsi="Cambria Math" w:cstheme="majorBidi"/>
            </w:rPr>
            <m:t>=η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B3A7DEF" w14:textId="587AF58D" w:rsidR="007873E4" w:rsidRPr="007873E4" w:rsidRDefault="007873E4" w:rsidP="007873E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MR</m:t>
              </m:r>
            </m:lim>
          </m:limLow>
          <m:r>
            <w:rPr>
              <w:rFonts w:ascii="Cambria Math" w:eastAsiaTheme="majorEastAsia" w:hAnsi="Cambria Math" w:cstheme="majorBidi"/>
            </w:rPr>
            <m:t>∫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CR</m:t>
              </m:r>
            </m:lim>
          </m:limLow>
          <m:r>
            <w:rPr>
              <w:rFonts w:ascii="Cambria Math" w:eastAsiaTheme="majorEastAsia" w:hAnsi="Cambria Math" w:cstheme="majorBidi"/>
            </w:rPr>
            <m:t>∫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indep.</m:t>
              </m:r>
            </m:lim>
          </m:limLow>
          <m:r>
            <w:rPr>
              <w:rFonts w:ascii="Cambria Math" w:eastAsiaTheme="majorEastAsia" w:hAnsi="Cambria Math" w:cstheme="majorBidi"/>
            </w:rPr>
            <m:t>∫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DFE21C1" w14:textId="77777777" w:rsidR="007873E4" w:rsidRPr="007873E4" w:rsidRDefault="008343CB" w:rsidP="007873E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eastAsiaTheme="majorEastAsia" w:hAnsi="Cambria Math" w:cstheme="majorBidi"/>
                </w:rPr>
                <m:t>η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∫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borderBox>
        </m:oMath>
      </m:oMathPara>
    </w:p>
    <w:p w14:paraId="69619A30" w14:textId="724191C4" w:rsidR="007873E4" w:rsidRDefault="00C05A24" w:rsidP="007873E4">
      <w:pPr>
        <w:pStyle w:val="3"/>
        <w:numPr>
          <w:ilvl w:val="0"/>
          <w:numId w:val="7"/>
        </w:numPr>
        <w:bidi w:val="0"/>
        <w:spacing w:after="240"/>
      </w:pPr>
      <w:r>
        <w:t>In the same setting, consider the a posteriori pdf over the joint state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x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 xml:space="preserve">, with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>
        <w:t xml:space="preserve">Show that calculating the maximum a posteriori (MAP) estimate for </w:t>
      </w:r>
      <m:oMath>
        <m:r>
          <w:rPr>
            <w:rFonts w:ascii="Cambria Math" w:hAnsi="Cambria Math"/>
          </w:rPr>
          <m:t>x</m:t>
        </m:r>
      </m:oMath>
      <w:r>
        <w:t xml:space="preserve"> is equivalent to solving a non-linear least squares problem.</w:t>
      </w:r>
    </w:p>
    <w:p w14:paraId="5882055C" w14:textId="4D13B23C" w:rsidR="000459DE" w:rsidRPr="000459DE" w:rsidRDefault="000459DE" w:rsidP="000459DE">
      <w:pPr>
        <w:bidi w:val="0"/>
      </w:pPr>
      <m:oMathPara>
        <m:oMath>
          <m:r>
            <w:rPr>
              <w:rFonts w:ascii="Cambria Math" w:hAnsi="Cambria Math"/>
            </w:rPr>
            <m:t>In this case we use smoothing instead of marginlization.</m:t>
          </m:r>
        </m:oMath>
      </m:oMathPara>
    </w:p>
    <w:p w14:paraId="606522AA" w14:textId="77777777" w:rsidR="00C05A24" w:rsidRPr="00D314A2" w:rsidRDefault="00D314A2" w:rsidP="00C05A24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s showed in the lecture 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x: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k</m:t>
                  </m:r>
                </m:sub>
              </m:sSub>
            </m:e>
          </m:d>
          <m:r>
            <w:rPr>
              <w:rFonts w:ascii="Cambria Math" w:hAnsi="Cambria Math"/>
            </w:rPr>
            <m:t>=η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22EFBDEF" w14:textId="07A9792C" w:rsidR="00D314A2" w:rsidRPr="000459DE" w:rsidRDefault="00D314A2" w:rsidP="00D314A2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z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=η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u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p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z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1</m:t>
                  </m:r>
                </m:sub>
              </m:sSub>
            </m:e>
          </m:d>
        </m:oMath>
      </m:oMathPara>
    </w:p>
    <w:p w14:paraId="0B9A4A81" w14:textId="12B16085" w:rsidR="000459DE" w:rsidRPr="00D314A2" w:rsidRDefault="000459DE" w:rsidP="000459DE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We will find the MAP as follows</m:t>
          </m:r>
        </m:oMath>
      </m:oMathPara>
    </w:p>
    <w:p w14:paraId="62563C0F" w14:textId="77777777" w:rsidR="00D314A2" w:rsidRPr="000F4320" w:rsidRDefault="008343CB" w:rsidP="00D314A2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*</m:t>
              </m:r>
            </m:sup>
          </m:sSubSup>
          <m:r>
            <w:rPr>
              <w:rFonts w:ascii="Cambria Math" w:eastAsiaTheme="majorEastAsia" w:hAnsi="Cambria Math" w:cstheme="majorBidi"/>
            </w:rPr>
            <m:t>=argmax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: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Theme="majorEastAsia" w:hAnsi="Cambria Math" w:cstheme="majorBidi"/>
            </w:rPr>
            <m:t>=argmax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η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 w:cstheme="majorBidi"/>
                </w:rPr>
                <m:t>p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w:br/>
          </m:r>
        </m:oMath>
        <m:oMath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-</m:t>
              </m:r>
              <m:func>
                <m:funcPr>
                  <m:ctrlPr>
                    <w:rPr>
                      <w:rFonts w:ascii="Cambria Math" w:eastAsiaTheme="majorEastAsia" w:hAnsi="Cambria Math" w:cstheme="majorBidi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log</m:t>
                  </m: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ctrlPr>
                <w:rPr>
                  <w:rFonts w:ascii="Cambria Math" w:eastAsiaTheme="majorEastAsia" w:hAnsi="Cambria Math" w:cstheme="majorBidi"/>
                </w:rPr>
              </m:ctrlPr>
            </m:e>
          </m:d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(x)</m:t>
              </m:r>
            </m:e>
          </m:d>
        </m:oMath>
      </m:oMathPara>
    </w:p>
    <w:p w14:paraId="214AFB2B" w14:textId="77777777" w:rsidR="000F4320" w:rsidRPr="000F4320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where 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h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f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</m:d>
              <m:ctrlPr>
                <w:rPr>
                  <w:rFonts w:ascii="Cambria Math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49273CA" w14:textId="77777777" w:rsidR="000F4320" w:rsidRPr="000F4320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 w:cstheme="majorBidi"/>
            </w:rPr>
            <m:t>Like in Q2 we will use linearization</m:t>
          </m:r>
        </m:oMath>
      </m:oMathPara>
    </w:p>
    <w:p w14:paraId="1170FE0D" w14:textId="77777777" w:rsidR="000F4320" w:rsidRPr="00165F25" w:rsidRDefault="008343CB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-1</m:t>
              </m:r>
            </m:sub>
          </m:sSub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36CF0141" w14:textId="77777777" w:rsidR="000F4320" w:rsidRPr="00165F25" w:rsidRDefault="008343CB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Sup>
            <m:sSubSupPr>
              <m:ctrlPr>
                <w:rPr>
                  <w:rFonts w:ascii="Cambria Math" w:eastAsiaTheme="majorEastAsia" w:hAnsi="Cambria Math" w:cstheme="majorBidi"/>
                  <w:i/>
                </w:rPr>
              </m:ctrlPr>
            </m:sSubSup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*</m:t>
              </m:r>
            </m:sup>
          </m:sSubSup>
          <m:r>
            <w:rPr>
              <w:rFonts w:ascii="Cambria Math" w:eastAsiaTheme="majorEastAsia" w:hAnsi="Cambria Math" w:cstheme="majorBidi"/>
            </w:rPr>
            <m:t>=argmin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k-1</m:t>
                      </m:r>
                    </m:sub>
                  </m:sSub>
                  <m:r>
                    <w:rPr>
                      <w:rFonts w:ascii="Cambria Math" w:eastAsiaTheme="majorEastAsia" w:hAnsi="Cambria Math" w:cstheme="majorBidi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Δ</m:t>
                  </m:r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d>
            </m:e>
          </m:d>
        </m:oMath>
      </m:oMathPara>
    </w:p>
    <w:p w14:paraId="3E6FEDDC" w14:textId="77777777" w:rsidR="000F4320" w:rsidRPr="00165F25" w:rsidRDefault="008343CB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</m:t>
              </m:r>
            </m:sub>
          </m:sSub>
          <m:r>
            <w:rPr>
              <w:rFonts w:ascii="Cambria Math" w:eastAsiaTheme="majorEastAsia" w:hAnsi="Cambria Math" w:cstheme="majorBidi"/>
            </w:rPr>
            <m:t>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k-1</m:t>
              </m:r>
            </m:sub>
          </m:sSub>
          <m:r>
            <w:rPr>
              <w:rFonts w:ascii="Cambria Math" w:eastAsiaTheme="majorEastAsia" w:hAnsi="Cambria Math" w:cstheme="majorBidi"/>
            </w:rPr>
            <m:t>+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-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acc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ajorEastAsia" w:hAnsi="Cambria Math" w:cstheme="majorBidi"/>
                </w:rPr>
                <m:t>0</m:t>
              </m:r>
            </m:sub>
          </m:sSub>
          <m:r>
            <w:rPr>
              <w:rFonts w:ascii="Cambria Math" w:eastAsiaTheme="majorEastAsia" w:hAnsi="Cambria Math" w:cstheme="majorBidi"/>
            </w:rPr>
            <m:t>=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+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e>
          </m:d>
        </m:oMath>
      </m:oMathPara>
    </w:p>
    <w:p w14:paraId="6704E331" w14:textId="77777777" w:rsidR="000F4320" w:rsidRPr="00142882" w:rsidRDefault="008343CB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=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</w:rPr>
                <m:t>-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Δ</m:t>
              </m:r>
              <m:r>
                <w:rPr>
                  <w:rFonts w:ascii="Cambria Math" w:eastAsiaTheme="majorEastAsia" w:hAnsi="Cambria Math" w:cstheme="majorBidi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</w:rPr>
            <m:t>≈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</w:rPr>
                <m:t>z</m:t>
              </m:r>
            </m:e>
            <m:sub>
              <m:r>
                <w:rPr>
                  <w:rFonts w:ascii="Cambria Math" w:eastAsiaTheme="majorEastAsia" w:hAnsi="Cambria Math" w:cstheme="majorBidi"/>
                </w:rPr>
                <m:t>1</m:t>
              </m:r>
            </m:sub>
          </m:sSub>
          <m:r>
            <w:rPr>
              <w:rFonts w:ascii="Cambria Math" w:eastAsiaTheme="majorEastAsia" w:hAnsi="Cambria Math" w:cstheme="majorBidi"/>
            </w:rPr>
            <m:t>-h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k-1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</w:rPr>
            <m:t>-H</m:t>
          </m:r>
          <m:r>
            <m:rPr>
              <m:sty m:val="p"/>
            </m:rPr>
            <w:rPr>
              <w:rFonts w:ascii="Cambria Math" w:eastAsiaTheme="majorEastAsia" w:hAnsi="Cambria Math" w:cstheme="majorBidi"/>
            </w:rPr>
            <m:t>Δ</m:t>
          </m:r>
          <m:r>
            <w:rPr>
              <w:rFonts w:ascii="Cambria Math" w:eastAsiaTheme="majorEastAsia" w:hAnsi="Cambria Math" w:cstheme="majorBidi"/>
            </w:rPr>
            <m:t>x</m:t>
          </m:r>
        </m:oMath>
      </m:oMathPara>
    </w:p>
    <w:p w14:paraId="418CB993" w14:textId="77777777" w:rsidR="000F4320" w:rsidRPr="00142882" w:rsidRDefault="003231B6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  <w:sz w:val="18"/>
              <w:szCs w:val="18"/>
            </w:rPr>
            <m:t>J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k-1</m:t>
                  </m:r>
                </m:sub>
              </m:sSub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+</m:t>
              </m:r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sz w:val="18"/>
                  <w:szCs w:val="18"/>
                </w:rPr>
                <m:t>Δ</m:t>
              </m:r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x</m:t>
              </m:r>
            </m:e>
          </m:d>
          <m:r>
            <w:rPr>
              <w:rFonts w:ascii="Cambria Math" w:eastAsiaTheme="majorEastAsia" w:hAnsi="Cambria Math" w:cstheme="majorBidi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H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x+h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ajorEastAsia" w:hAnsi="Cambria Math" w:cstheme="majorBidi"/>
                          <w:sz w:val="18"/>
                          <w:szCs w:val="1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18"/>
                      <w:szCs w:val="18"/>
                    </w:rPr>
                    <m:t>v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+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  <m:ctrlPr>
                <w:rPr>
                  <w:rFonts w:ascii="Cambria Math" w:hAnsi="Cambria Math"/>
                  <w:sz w:val="18"/>
                  <w:szCs w:val="18"/>
                </w:rPr>
              </m:ctrlP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Σ</m:t>
                  </m: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w</m:t>
                  </m:r>
                </m:sub>
              </m:sSub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p>
          </m:sSubSup>
        </m:oMath>
      </m:oMathPara>
    </w:p>
    <w:p w14:paraId="4EB81006" w14:textId="77777777" w:rsidR="000F4320" w:rsidRPr="00142882" w:rsidRDefault="008343CB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v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H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h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sz w:val="18"/>
              <w:szCs w:val="18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sz w:val="18"/>
                  <w:szCs w:val="18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sz w:val="18"/>
                      <w:szCs w:val="18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w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Δ</m:t>
                          </m:r>
                          <m:r>
                            <w:rPr>
                              <w:rFonts w:ascii="Cambria Math" w:eastAsiaTheme="majorEastAsia" w:hAnsi="Cambria Math" w:cstheme="majorBidi"/>
                              <w:sz w:val="18"/>
                              <w:szCs w:val="18"/>
                            </w:rPr>
                            <m:t>x+</m:t>
                          </m:r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k-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ajorEastAsia" w:hAnsi="Cambria Math" w:cstheme="majorBidi"/>
                                  <w:sz w:val="18"/>
                                  <w:szCs w:val="18"/>
                                </w:rPr>
                                <m:t>-f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k-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ajorEastAsia" w:hAnsi="Cambria Math" w:cstheme="majorBidi"/>
                                      <w:sz w:val="18"/>
                                      <w:szCs w:val="18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sz w:val="18"/>
                                          <w:szCs w:val="1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  <w:sz w:val="18"/>
                                          <w:szCs w:val="18"/>
                                        </w:rPr>
                                        <m:t>k-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sz w:val="18"/>
                  <w:szCs w:val="18"/>
                </w:rPr>
                <m:t>2</m:t>
              </m:r>
            </m:sup>
          </m:sSup>
        </m:oMath>
      </m:oMathPara>
    </w:p>
    <w:p w14:paraId="064B84EF" w14:textId="77777777" w:rsidR="000F4320" w:rsidRPr="00FC2E77" w:rsidRDefault="000F4320" w:rsidP="000F4320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(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Theme="majorEastAsia" w:hAnsi="Cambria Math" w:cstheme="majorBidi"/>
                                <w:i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w</m:t>
                            </m:r>
                          </m:sub>
                          <m:sup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d>
                          <m:dPr>
                            <m:ctrlPr>
                              <w:rPr>
                                <w:rFonts w:ascii="Cambria Math" w:eastAsiaTheme="majorEastAsia" w:hAnsi="Cambria Math" w:cstheme="majorBidi"/>
                                <w:i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eastAsiaTheme="majorEastAsia" w:hAnsi="Cambria Math" w:cstheme="majorBidi"/>
                                <w:sz w:val="18"/>
                                <w:szCs w:val="18"/>
                              </w:rPr>
                              <m:t>-f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 w:cstheme="majorBidi"/>
                                    <w:i/>
                                    <w:sz w:val="18"/>
                                    <w:szCs w:val="18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ajorEastAsia" w:hAnsi="Cambria Math" w:cstheme="majorBidi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k-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ajorEastAsia" w:hAnsi="Cambria Math" w:cstheme="majorBidi"/>
                                    <w:sz w:val="18"/>
                                    <w:szCs w:val="18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ajorEastAsia" w:hAnsi="Cambria Math" w:cstheme="majorBidi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ajorEastAsia" w:hAnsi="Cambria Math" w:cstheme="majorBidi"/>
                                        <w:sz w:val="18"/>
                                        <w:szCs w:val="18"/>
                                      </w:rPr>
                                      <m:t>k-1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1A3774A2" w14:textId="77777777" w:rsidR="000F4320" w:rsidRPr="00E63C9C" w:rsidRDefault="008343CB" w:rsidP="00E63C9C">
      <w:pPr>
        <w:bidi w:val="0"/>
        <w:rPr>
          <w:rFonts w:ascii="Cambria Math" w:eastAsiaTheme="minorEastAsia" w:hAnsi="Cambria Math"/>
          <w:i/>
        </w:rPr>
      </w:pPr>
      <m:oMathPara>
        <m:oMath>
          <m:borderBox>
            <m:borderBoxPr>
              <m:ctrlPr>
                <w:rPr>
                  <w:rFonts w:ascii="Cambria Math" w:eastAsiaTheme="majorEastAsia" w:hAnsi="Cambria Math" w:cstheme="majorBidi"/>
                  <w:i/>
                </w:rPr>
              </m:ctrlPr>
            </m:borderBoxPr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sSubSupPr>
                <m:e>
                  <m:r>
                    <w:rPr>
                      <w:rFonts w:ascii="Cambria Math" w:eastAsiaTheme="majorEastAsia" w:hAnsi="Cambria Math" w:cstheme="majorBidi"/>
                    </w:rPr>
                    <m:t>x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 xml:space="preserve"> </m:t>
                  </m:r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*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=argmin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x+b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borderBox>
        </m:oMath>
      </m:oMathPara>
    </w:p>
    <w:p w14:paraId="5C8219FB" w14:textId="77777777" w:rsidR="00E63C9C" w:rsidRPr="0023372C" w:rsidRDefault="00E63C9C" w:rsidP="00E63C9C">
      <w:pPr>
        <w:pStyle w:val="3"/>
        <w:numPr>
          <w:ilvl w:val="0"/>
          <w:numId w:val="7"/>
        </w:numPr>
        <w:bidi w:val="0"/>
        <w:spacing w:after="240"/>
      </w:pPr>
      <w:r>
        <w:t>Assume the a posteriori pdf over the joint stat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:1</m:t>
            </m:r>
          </m:sub>
        </m:sSub>
      </m:oMath>
      <w:r>
        <w:t xml:space="preserve"> is given in covariance and information forms as</w:t>
      </w:r>
      <w:r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: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0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0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23372C">
        <w:t xml:space="preserve">Indicate the dimensionality of the covariance matri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:1</m:t>
            </m:r>
          </m:sub>
        </m:sSub>
      </m:oMath>
      <w:r w:rsidR="0023372C">
        <w:t xml:space="preserve"> and of its comp</w:t>
      </w:r>
      <w:bookmarkStart w:id="2" w:name="_GoBack"/>
      <w:bookmarkEnd w:id="2"/>
      <w:r w:rsidR="0023372C">
        <w:t xml:space="preserve">onents. We are interested in the marginal pdf over the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3372C">
        <w:t xml:space="preserve">, while marginalizing out the past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3372C">
        <w:t xml:space="preserve">. Write expressions for the marginal covariance and information matrice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 w:rsidR="0023372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 w:rsidR="0023372C">
        <w:t xml:space="preserve"> , over the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23372C">
        <w:t xml:space="preserve"> such that:</w:t>
      </w:r>
      <w:r w:rsidR="0023372C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×,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b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×,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062B95B1" w14:textId="77777777" w:rsidR="0023372C" w:rsidRPr="0023372C" w:rsidRDefault="008343CB" w:rsidP="0023372C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</m:t>
              </m:r>
            </m:sup>
          </m:sSup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:1</m:t>
              </m:r>
            </m:sub>
          </m:sSub>
          <m:r>
            <w:rPr>
              <w:rFonts w:ascii="Cambria Math" w:hAnsi="Cambria Math"/>
            </w:rPr>
            <m:t>∈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n×2n</m:t>
              </m:r>
            </m:sup>
          </m:sSup>
        </m:oMath>
      </m:oMathPara>
    </w:p>
    <w:p w14:paraId="511A632B" w14:textId="77777777" w:rsidR="0023372C" w:rsidRPr="0023372C" w:rsidRDefault="0023372C" w:rsidP="0023372C">
      <w:pPr>
        <w:bidi w:val="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×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×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C5B477A" w14:textId="77777777" w:rsidR="00E63C9C" w:rsidRPr="00E63C9C" w:rsidRDefault="00E63C9C" w:rsidP="00E63C9C">
      <w:pPr>
        <w:bidi w:val="0"/>
        <w:rPr>
          <w:rFonts w:ascii="Cambria Math" w:eastAsiaTheme="minorEastAsia" w:hAnsi="Cambria Math"/>
          <w:i/>
        </w:rPr>
      </w:pPr>
    </w:p>
    <w:sectPr w:rsidR="00E63C9C" w:rsidRPr="00E63C9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5"/>
  </w:num>
  <w:num w:numId="5">
    <w:abstractNumId w:val="2"/>
  </w:num>
  <w:num w:numId="6">
    <w:abstractNumId w:val="6"/>
  </w:num>
  <w:num w:numId="7">
    <w:abstractNumId w:val="8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gUAMKxPGCwAAAA="/>
  </w:docVars>
  <w:rsids>
    <w:rsidRoot w:val="00B93F8D"/>
    <w:rsid w:val="000277B5"/>
    <w:rsid w:val="000459DE"/>
    <w:rsid w:val="00092CE2"/>
    <w:rsid w:val="000B012B"/>
    <w:rsid w:val="000D59BB"/>
    <w:rsid w:val="000D76E9"/>
    <w:rsid w:val="000F4320"/>
    <w:rsid w:val="001202F4"/>
    <w:rsid w:val="00126F69"/>
    <w:rsid w:val="00142882"/>
    <w:rsid w:val="001625CB"/>
    <w:rsid w:val="00165F25"/>
    <w:rsid w:val="00175E4F"/>
    <w:rsid w:val="001E3A60"/>
    <w:rsid w:val="00214176"/>
    <w:rsid w:val="0023372C"/>
    <w:rsid w:val="00241434"/>
    <w:rsid w:val="002A4F70"/>
    <w:rsid w:val="002C554E"/>
    <w:rsid w:val="002F2350"/>
    <w:rsid w:val="002F4F78"/>
    <w:rsid w:val="003231B6"/>
    <w:rsid w:val="00365F68"/>
    <w:rsid w:val="003E6E45"/>
    <w:rsid w:val="00486121"/>
    <w:rsid w:val="0049324D"/>
    <w:rsid w:val="004A692A"/>
    <w:rsid w:val="004E788D"/>
    <w:rsid w:val="0053233F"/>
    <w:rsid w:val="005403BD"/>
    <w:rsid w:val="005674C5"/>
    <w:rsid w:val="005862E2"/>
    <w:rsid w:val="00597E5B"/>
    <w:rsid w:val="005E50F2"/>
    <w:rsid w:val="005F4C94"/>
    <w:rsid w:val="00622BFA"/>
    <w:rsid w:val="0064606E"/>
    <w:rsid w:val="00667DE2"/>
    <w:rsid w:val="006D7228"/>
    <w:rsid w:val="00733B0E"/>
    <w:rsid w:val="007526E6"/>
    <w:rsid w:val="00771C29"/>
    <w:rsid w:val="007873E4"/>
    <w:rsid w:val="00801EBD"/>
    <w:rsid w:val="008343CB"/>
    <w:rsid w:val="00843826"/>
    <w:rsid w:val="008641E9"/>
    <w:rsid w:val="008D3C34"/>
    <w:rsid w:val="00947C4B"/>
    <w:rsid w:val="009A0610"/>
    <w:rsid w:val="009D7019"/>
    <w:rsid w:val="009E4300"/>
    <w:rsid w:val="00A15E69"/>
    <w:rsid w:val="00A54D7D"/>
    <w:rsid w:val="00AA5311"/>
    <w:rsid w:val="00AB06DA"/>
    <w:rsid w:val="00AD3ED6"/>
    <w:rsid w:val="00B55B78"/>
    <w:rsid w:val="00B66663"/>
    <w:rsid w:val="00B93F8D"/>
    <w:rsid w:val="00BB0B47"/>
    <w:rsid w:val="00BC3EDC"/>
    <w:rsid w:val="00C05A24"/>
    <w:rsid w:val="00C10933"/>
    <w:rsid w:val="00C22356"/>
    <w:rsid w:val="00C55CDC"/>
    <w:rsid w:val="00C7422F"/>
    <w:rsid w:val="00CD29AD"/>
    <w:rsid w:val="00CE0FFF"/>
    <w:rsid w:val="00CE5E2B"/>
    <w:rsid w:val="00D04F36"/>
    <w:rsid w:val="00D314A2"/>
    <w:rsid w:val="00D623AC"/>
    <w:rsid w:val="00D7408B"/>
    <w:rsid w:val="00DE67FE"/>
    <w:rsid w:val="00E074FA"/>
    <w:rsid w:val="00E330CA"/>
    <w:rsid w:val="00E63C9C"/>
    <w:rsid w:val="00EF42E7"/>
    <w:rsid w:val="00F23478"/>
    <w:rsid w:val="00F247F4"/>
    <w:rsid w:val="00F26991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7FE"/>
    <w:pPr>
      <w:bidi/>
    </w:pPr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749D5-C348-4038-9EA9-DC3491D70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5</TotalTime>
  <Pages>1</Pages>
  <Words>1567</Words>
  <Characters>7836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47</cp:revision>
  <cp:lastPrinted>2021-11-24T17:03:00Z</cp:lastPrinted>
  <dcterms:created xsi:type="dcterms:W3CDTF">2021-11-17T09:28:00Z</dcterms:created>
  <dcterms:modified xsi:type="dcterms:W3CDTF">2021-11-24T17:07:00Z</dcterms:modified>
</cp:coreProperties>
</file>